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52A7" w:rsidRDefault="006B01D4" w:rsidP="00A72C4C">
      <w:pPr>
        <w:pBdr>
          <w:bottom w:val="single" w:sz="6" w:space="1" w:color="auto"/>
        </w:pBdr>
        <w:autoSpaceDE w:val="0"/>
        <w:autoSpaceDN w:val="0"/>
        <w:adjustRightInd w:val="0"/>
        <w:jc w:val="center"/>
        <w:rPr>
          <w:rFonts w:cs="Times New Roman"/>
          <w:b/>
          <w:sz w:val="28"/>
          <w:szCs w:val="28"/>
        </w:rPr>
      </w:pPr>
      <w:r w:rsidRPr="003735C9">
        <w:rPr>
          <w:rFonts w:cs="Times New Roman"/>
          <w:b/>
          <w:sz w:val="28"/>
          <w:szCs w:val="28"/>
        </w:rPr>
        <w:t xml:space="preserve">EXPERIMENT </w:t>
      </w:r>
      <w:r w:rsidR="00F509F6">
        <w:rPr>
          <w:rFonts w:cs="Times New Roman"/>
          <w:b/>
          <w:sz w:val="28"/>
          <w:szCs w:val="28"/>
        </w:rPr>
        <w:t>1</w:t>
      </w:r>
      <w:r w:rsidRPr="003735C9">
        <w:rPr>
          <w:rFonts w:cs="Times New Roman"/>
          <w:b/>
          <w:sz w:val="28"/>
          <w:szCs w:val="28"/>
        </w:rPr>
        <w:t>.</w:t>
      </w:r>
      <w:r w:rsidRPr="004C3EBE">
        <w:rPr>
          <w:rFonts w:cs="Times New Roman"/>
          <w:b/>
          <w:sz w:val="28"/>
          <w:szCs w:val="28"/>
        </w:rPr>
        <w:t xml:space="preserve"> </w:t>
      </w:r>
      <w:r w:rsidR="00C16E5B">
        <w:rPr>
          <w:rFonts w:cs="Times New Roman"/>
          <w:b/>
          <w:sz w:val="28"/>
          <w:szCs w:val="28"/>
        </w:rPr>
        <w:t>Parallel Adders, Subtractors, and Complementors</w:t>
      </w:r>
    </w:p>
    <w:p w:rsidR="004C3EBE" w:rsidRPr="004C3EBE" w:rsidRDefault="004C3EBE" w:rsidP="00A72C4C">
      <w:pPr>
        <w:pBdr>
          <w:bottom w:val="single" w:sz="6" w:space="1" w:color="auto"/>
        </w:pBdr>
        <w:autoSpaceDE w:val="0"/>
        <w:autoSpaceDN w:val="0"/>
        <w:adjustRightInd w:val="0"/>
        <w:jc w:val="center"/>
        <w:rPr>
          <w:rFonts w:cs="Times New Roman"/>
          <w:b/>
          <w:sz w:val="28"/>
          <w:szCs w:val="28"/>
        </w:rPr>
      </w:pPr>
    </w:p>
    <w:p w:rsidR="00794FAA" w:rsidRPr="004C3EBE" w:rsidRDefault="003449F4" w:rsidP="003449F4">
      <w:pPr>
        <w:autoSpaceDE w:val="0"/>
        <w:autoSpaceDN w:val="0"/>
        <w:adjustRightInd w:val="0"/>
        <w:rPr>
          <w:b/>
        </w:rPr>
      </w:pPr>
      <w:r w:rsidRPr="00794FAA">
        <w:rPr>
          <w:b/>
        </w:rPr>
        <w:t>NAME:</w:t>
      </w:r>
      <w:r w:rsidR="00C9349B">
        <w:rPr>
          <w:b/>
        </w:rPr>
        <w:t xml:space="preserve"> Zeynepnur ŞAHİNEL / 2305399</w:t>
      </w:r>
    </w:p>
    <w:p w:rsidR="003449F4" w:rsidRDefault="003449F4" w:rsidP="003449F4">
      <w:pPr>
        <w:pBdr>
          <w:bottom w:val="single" w:sz="6" w:space="1" w:color="auto"/>
        </w:pBdr>
        <w:autoSpaceDE w:val="0"/>
        <w:autoSpaceDN w:val="0"/>
        <w:adjustRightInd w:val="0"/>
        <w:rPr>
          <w:b/>
        </w:rPr>
      </w:pPr>
    </w:p>
    <w:p w:rsidR="004C3EBE" w:rsidRDefault="004C3EBE" w:rsidP="003449F4">
      <w:pPr>
        <w:autoSpaceDE w:val="0"/>
        <w:autoSpaceDN w:val="0"/>
        <w:adjustRightInd w:val="0"/>
        <w:rPr>
          <w:rFonts w:cs="Times New Roman"/>
          <w:b/>
        </w:rPr>
      </w:pPr>
    </w:p>
    <w:p w:rsidR="00A31C8C" w:rsidRPr="00794FAA" w:rsidRDefault="00A31C8C" w:rsidP="003449F4">
      <w:pPr>
        <w:autoSpaceDE w:val="0"/>
        <w:autoSpaceDN w:val="0"/>
        <w:adjustRightInd w:val="0"/>
        <w:rPr>
          <w:rFonts w:cs="Times New Roman"/>
          <w:b/>
        </w:rPr>
      </w:pPr>
    </w:p>
    <w:p w:rsidR="00D3146E" w:rsidRPr="000C5AE5" w:rsidRDefault="00346485" w:rsidP="00724268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276" w:lineRule="auto"/>
        <w:ind w:left="709"/>
        <w:jc w:val="both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Implementation of the Full Adder</w:t>
      </w:r>
    </w:p>
    <w:p w:rsidR="00A31C8C" w:rsidRPr="00431A90" w:rsidRDefault="00A31C8C" w:rsidP="00431A90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1A1332" w:rsidRPr="000C5AE5" w:rsidRDefault="00914CD4" w:rsidP="00914CD4">
      <w:pPr>
        <w:pStyle w:val="ListeParagraf"/>
        <w:numPr>
          <w:ilvl w:val="0"/>
          <w:numId w:val="3"/>
        </w:numPr>
        <w:ind w:left="284" w:hanging="11"/>
        <w:jc w:val="both"/>
        <w:rPr>
          <w:rFonts w:cs="Times New Roman"/>
        </w:rPr>
      </w:pPr>
      <w:r>
        <w:rPr>
          <w:rFonts w:cs="Times New Roman"/>
        </w:rPr>
        <w:t xml:space="preserve"> </w:t>
      </w:r>
      <w:r w:rsidR="00045BA8">
        <w:rPr>
          <w:rFonts w:cs="Times New Roman"/>
        </w:rPr>
        <w:t xml:space="preserve">Based on the logic circuit you designed in your preliminary work part3 construct </w:t>
      </w:r>
      <w:r>
        <w:rPr>
          <w:rFonts w:cs="Times New Roman"/>
        </w:rPr>
        <w:t xml:space="preserve">  </w:t>
      </w:r>
      <w:r w:rsidR="00045BA8">
        <w:rPr>
          <w:rFonts w:cs="Times New Roman"/>
        </w:rPr>
        <w:t xml:space="preserve">the full adder </w:t>
      </w:r>
      <w:r w:rsidR="00346485">
        <w:rPr>
          <w:rFonts w:cs="Times New Roman"/>
        </w:rPr>
        <w:t>using the minimum number of two-input NAND and two-input XOR gates</w:t>
      </w:r>
      <w:r w:rsidR="00045BA8">
        <w:rPr>
          <w:rFonts w:cs="Times New Roman"/>
        </w:rPr>
        <w:t xml:space="preserve"> and take a screenshot of the schematic from Quartus II</w:t>
      </w:r>
      <w:r w:rsidR="00346485">
        <w:rPr>
          <w:rFonts w:cs="Times New Roman"/>
        </w:rPr>
        <w:t xml:space="preserve">. </w:t>
      </w:r>
    </w:p>
    <w:p w:rsidR="00431A90" w:rsidRDefault="00431A90" w:rsidP="00346485">
      <w:pPr>
        <w:widowControl w:val="0"/>
        <w:autoSpaceDE w:val="0"/>
        <w:autoSpaceDN w:val="0"/>
        <w:adjustRightInd w:val="0"/>
        <w:ind w:left="360"/>
        <w:jc w:val="both"/>
        <w:rPr>
          <w:rFonts w:cs="Times New Roman"/>
        </w:rPr>
      </w:pPr>
    </w:p>
    <w:p w:rsidR="00431A90" w:rsidRDefault="00316B2B" w:rsidP="00431A90">
      <w:pPr>
        <w:widowControl w:val="0"/>
        <w:autoSpaceDE w:val="0"/>
        <w:autoSpaceDN w:val="0"/>
        <w:adjustRightInd w:val="0"/>
        <w:ind w:left="360"/>
        <w:jc w:val="center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3944F77" wp14:editId="1643A158">
            <wp:extent cx="5669280" cy="3188970"/>
            <wp:effectExtent l="0" t="0" r="762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AE5" w:rsidRPr="00431A90" w:rsidRDefault="000C5AE5" w:rsidP="00431A90">
      <w:pPr>
        <w:widowControl w:val="0"/>
        <w:autoSpaceDE w:val="0"/>
        <w:autoSpaceDN w:val="0"/>
        <w:adjustRightInd w:val="0"/>
        <w:ind w:left="360"/>
        <w:jc w:val="center"/>
        <w:rPr>
          <w:rFonts w:cs="Times New Roman"/>
        </w:rPr>
      </w:pPr>
    </w:p>
    <w:p w:rsidR="0008214A" w:rsidRDefault="0008214A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045BA8" w:rsidRDefault="00045BA8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045BA8" w:rsidRDefault="00045BA8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045BA8" w:rsidRDefault="00045BA8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045BA8" w:rsidRDefault="00045BA8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045BA8" w:rsidRDefault="00045BA8" w:rsidP="0008214A">
      <w:pPr>
        <w:pStyle w:val="ListeParagraf"/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:rsidR="00A31C8C" w:rsidRDefault="00A31C8C" w:rsidP="00316B2B">
      <w:pPr>
        <w:autoSpaceDE w:val="0"/>
        <w:autoSpaceDN w:val="0"/>
        <w:adjustRightInd w:val="0"/>
        <w:spacing w:line="276" w:lineRule="auto"/>
        <w:jc w:val="both"/>
      </w:pPr>
    </w:p>
    <w:p w:rsidR="00914CD4" w:rsidRDefault="00914CD4" w:rsidP="00914CD4">
      <w:pPr>
        <w:autoSpaceDE w:val="0"/>
        <w:autoSpaceDN w:val="0"/>
        <w:adjustRightInd w:val="0"/>
        <w:spacing w:line="276" w:lineRule="auto"/>
        <w:ind w:left="284"/>
        <w:jc w:val="both"/>
        <w:rPr>
          <w:rFonts w:cs="Times New Roman"/>
        </w:rPr>
      </w:pPr>
      <w:r>
        <w:rPr>
          <w:b/>
        </w:rPr>
        <w:lastRenderedPageBreak/>
        <w:t xml:space="preserve">A2) </w:t>
      </w:r>
      <w:r>
        <w:rPr>
          <w:rFonts w:cs="Times New Roman"/>
        </w:rPr>
        <w:t>Draw the proper input test waveforms, run the functional simulation to verify the operation of your circuit. Then, take the screenshot of the simulation from Quartus II.</w:t>
      </w:r>
    </w:p>
    <w:p w:rsidR="00316B2B" w:rsidRDefault="00316B2B" w:rsidP="006063BE">
      <w:pPr>
        <w:ind w:left="284"/>
      </w:pPr>
    </w:p>
    <w:p w:rsidR="00A31C8C" w:rsidRDefault="00FA4C33" w:rsidP="006063BE">
      <w:pPr>
        <w:ind w:left="284"/>
      </w:pPr>
      <w:r>
        <w:rPr>
          <w:noProof/>
          <w:lang w:val="tr-TR" w:eastAsia="tr-TR"/>
        </w:rPr>
        <w:drawing>
          <wp:inline distT="0" distB="0" distL="0" distR="0" wp14:anchorId="2EC33D1D" wp14:editId="32E66CF9">
            <wp:extent cx="5669280" cy="3188970"/>
            <wp:effectExtent l="0" t="0" r="762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5E8">
        <w:br w:type="page"/>
      </w:r>
    </w:p>
    <w:p w:rsidR="000C5AE5" w:rsidRPr="00112DA7" w:rsidRDefault="009D1DCF" w:rsidP="00724268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Implementation of the 4-bit Binary Adder</w:t>
      </w:r>
    </w:p>
    <w:p w:rsidR="00A31C8C" w:rsidRDefault="00A31C8C" w:rsidP="00A31C8C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882572" w:rsidRDefault="004D217D" w:rsidP="00914CD4">
      <w:pPr>
        <w:pStyle w:val="ListeParagraf"/>
        <w:numPr>
          <w:ilvl w:val="0"/>
          <w:numId w:val="6"/>
        </w:numPr>
        <w:autoSpaceDE w:val="0"/>
        <w:autoSpaceDN w:val="0"/>
        <w:adjustRightInd w:val="0"/>
        <w:spacing w:line="276" w:lineRule="auto"/>
        <w:ind w:left="284" w:firstLine="0"/>
        <w:jc w:val="both"/>
        <w:rPr>
          <w:rFonts w:cs="Times New Roman"/>
        </w:rPr>
      </w:pPr>
      <w:r w:rsidRPr="004D217D">
        <w:rPr>
          <w:rFonts w:cs="Times New Roman"/>
        </w:rPr>
        <w:t xml:space="preserve">Construct </w:t>
      </w:r>
      <w:r w:rsidR="00914CD4">
        <w:rPr>
          <w:rFonts w:cs="Times New Roman"/>
        </w:rPr>
        <w:t xml:space="preserve">4-bit binary adder by using full adder symbols and other necessary components and proper wiring as you did in preliminary work part 4. Take a screenshot of the schematic from Quartus II.  </w:t>
      </w:r>
    </w:p>
    <w:p w:rsidR="00914CD4" w:rsidRDefault="00914CD4" w:rsidP="00914CD4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</w:p>
    <w:p w:rsidR="00914CD4" w:rsidRDefault="002570E1" w:rsidP="00914CD4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1E9CFB6C" wp14:editId="49863324">
            <wp:extent cx="5669280" cy="318897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CD4" w:rsidRDefault="00914CD4" w:rsidP="00914CD4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</w:p>
    <w:p w:rsidR="0037012B" w:rsidRDefault="0037012B" w:rsidP="002570E1">
      <w:pPr>
        <w:autoSpaceDE w:val="0"/>
        <w:autoSpaceDN w:val="0"/>
        <w:adjustRightInd w:val="0"/>
        <w:spacing w:line="276" w:lineRule="auto"/>
        <w:jc w:val="both"/>
        <w:rPr>
          <w:b/>
        </w:rPr>
      </w:pPr>
    </w:p>
    <w:p w:rsidR="00A369A4" w:rsidRDefault="00A369A4" w:rsidP="002570E1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  <w:r>
        <w:rPr>
          <w:b/>
        </w:rPr>
        <w:t xml:space="preserve">B2) </w:t>
      </w:r>
      <w:r>
        <w:rPr>
          <w:rFonts w:cs="Times New Roman"/>
        </w:rPr>
        <w:t>Draw the proper input test waveforms, run the functional simulation to verify the operation of your circuit. Then, take the screenshot of the simulation from Quartus II.</w:t>
      </w:r>
    </w:p>
    <w:p w:rsidR="00715B11" w:rsidRPr="00731DC4" w:rsidRDefault="00141274" w:rsidP="00731DC4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4C53B83C" wp14:editId="208046AC">
            <wp:extent cx="5669280" cy="3188970"/>
            <wp:effectExtent l="0" t="0" r="762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5E8">
        <w:rPr>
          <w:rFonts w:cs="Times New Roman"/>
          <w:sz w:val="28"/>
          <w:szCs w:val="28"/>
        </w:rPr>
        <w:br w:type="page"/>
      </w:r>
    </w:p>
    <w:p w:rsidR="00715B11" w:rsidRPr="00A369A4" w:rsidRDefault="00A369A4" w:rsidP="00A369A4">
      <w:pPr>
        <w:pStyle w:val="ListeParagraf"/>
        <w:numPr>
          <w:ilvl w:val="0"/>
          <w:numId w:val="2"/>
        </w:num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Implementation of the Complementor</w:t>
      </w:r>
    </w:p>
    <w:p w:rsidR="00715B11" w:rsidRDefault="00715B11">
      <w:pPr>
        <w:rPr>
          <w:rFonts w:cs="Times New Roman"/>
          <w:b/>
          <w:sz w:val="28"/>
        </w:rPr>
      </w:pPr>
    </w:p>
    <w:p w:rsidR="00FB763E" w:rsidRDefault="00A369A4" w:rsidP="00D32A5C">
      <w:pPr>
        <w:pStyle w:val="ListeParagraf"/>
        <w:autoSpaceDE w:val="0"/>
        <w:autoSpaceDN w:val="0"/>
        <w:adjustRightInd w:val="0"/>
        <w:spacing w:line="276" w:lineRule="auto"/>
        <w:ind w:left="284"/>
        <w:jc w:val="both"/>
        <w:rPr>
          <w:rFonts w:cs="Times New Roman"/>
        </w:rPr>
      </w:pPr>
      <w:r w:rsidRPr="00A369A4">
        <w:rPr>
          <w:rFonts w:cs="Times New Roman"/>
          <w:b/>
        </w:rPr>
        <w:t>C1)</w:t>
      </w:r>
      <w:r>
        <w:rPr>
          <w:rFonts w:cs="Times New Roman"/>
        </w:rPr>
        <w:t xml:space="preserve"> Based on the logic circuit design in your Preliminary work part 5, create the 4-bit 2’s complementor</w:t>
      </w:r>
      <w:r w:rsidR="00D32A5C">
        <w:rPr>
          <w:rFonts w:cs="Times New Roman"/>
        </w:rPr>
        <w:t xml:space="preserve"> (</w:t>
      </w:r>
      <w:r w:rsidR="00D32A5C" w:rsidRPr="00D32A5C">
        <w:rPr>
          <w:rFonts w:cs="Times New Roman"/>
          <w:u w:val="single"/>
        </w:rPr>
        <w:t>Your schematic should include the fourbitadder symbol and bus structure</w:t>
      </w:r>
      <w:r w:rsidR="00D32A5C">
        <w:rPr>
          <w:rFonts w:cs="Times New Roman"/>
        </w:rPr>
        <w:t>)</w:t>
      </w:r>
      <w:r w:rsidR="00FB763E">
        <w:rPr>
          <w:rFonts w:cs="Times New Roman"/>
        </w:rPr>
        <w:t xml:space="preserve">. </w:t>
      </w:r>
      <w:r>
        <w:rPr>
          <w:rFonts w:cs="Times New Roman"/>
        </w:rPr>
        <w:t xml:space="preserve"> </w:t>
      </w:r>
      <w:r w:rsidR="00FB763E">
        <w:rPr>
          <w:rFonts w:cs="Times New Roman"/>
        </w:rPr>
        <w:t xml:space="preserve">Take a screenshot of the schematic from Quartus II.  </w:t>
      </w:r>
    </w:p>
    <w:p w:rsidR="00A369A4" w:rsidRPr="00A369A4" w:rsidRDefault="00A369A4" w:rsidP="00A369A4">
      <w:pPr>
        <w:autoSpaceDE w:val="0"/>
        <w:autoSpaceDN w:val="0"/>
        <w:adjustRightInd w:val="0"/>
        <w:spacing w:line="276" w:lineRule="auto"/>
        <w:ind w:left="142"/>
        <w:jc w:val="both"/>
        <w:rPr>
          <w:rFonts w:cs="Times New Roman"/>
        </w:rPr>
      </w:pPr>
    </w:p>
    <w:p w:rsidR="00715B11" w:rsidRDefault="0010750B" w:rsidP="00715B11">
      <w:pPr>
        <w:autoSpaceDE w:val="0"/>
        <w:autoSpaceDN w:val="0"/>
        <w:adjustRightInd w:val="0"/>
        <w:spacing w:line="276" w:lineRule="auto"/>
        <w:jc w:val="both"/>
        <w:rPr>
          <w:noProof/>
          <w:lang w:val="tr-TR" w:eastAsia="tr-TR"/>
        </w:rPr>
      </w:pPr>
      <w:r>
        <w:rPr>
          <w:noProof/>
          <w:lang w:val="tr-TR" w:eastAsia="tr-TR"/>
        </w:rPr>
        <w:drawing>
          <wp:inline distT="0" distB="0" distL="0" distR="0" wp14:anchorId="316A8D2C" wp14:editId="7D644134">
            <wp:extent cx="5669280" cy="3188970"/>
            <wp:effectExtent l="0" t="0" r="762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DC4" w:rsidRDefault="00731DC4" w:rsidP="00731DC4">
      <w:pPr>
        <w:autoSpaceDE w:val="0"/>
        <w:autoSpaceDN w:val="0"/>
        <w:adjustRightInd w:val="0"/>
        <w:spacing w:line="276" w:lineRule="auto"/>
        <w:jc w:val="both"/>
        <w:rPr>
          <w:b/>
        </w:rPr>
      </w:pPr>
    </w:p>
    <w:p w:rsidR="00D32A5C" w:rsidRPr="00731DC4" w:rsidRDefault="00D32A5C" w:rsidP="00731DC4">
      <w:pPr>
        <w:autoSpaceDE w:val="0"/>
        <w:autoSpaceDN w:val="0"/>
        <w:adjustRightInd w:val="0"/>
        <w:spacing w:line="276" w:lineRule="auto"/>
        <w:jc w:val="both"/>
        <w:rPr>
          <w:rFonts w:cs="Times New Roman"/>
        </w:rPr>
      </w:pPr>
      <w:r>
        <w:rPr>
          <w:b/>
        </w:rPr>
        <w:t xml:space="preserve">C2) </w:t>
      </w:r>
      <w:r>
        <w:rPr>
          <w:rFonts w:cs="Times New Roman"/>
        </w:rPr>
        <w:t xml:space="preserve">Draw the proper input test waveforms, run the functional simulation </w:t>
      </w:r>
      <w:r w:rsidRPr="00D32A5C">
        <w:rPr>
          <w:rFonts w:cs="Times New Roman"/>
          <w:u w:val="single"/>
        </w:rPr>
        <w:t xml:space="preserve">by using the input test vectors as given in Table </w:t>
      </w:r>
      <w:r w:rsidR="001C7AF4">
        <w:rPr>
          <w:rFonts w:cs="Times New Roman"/>
          <w:u w:val="single"/>
        </w:rPr>
        <w:t>1</w:t>
      </w:r>
      <w:r w:rsidRPr="00D32A5C">
        <w:rPr>
          <w:rFonts w:cs="Times New Roman"/>
          <w:u w:val="single"/>
        </w:rPr>
        <w:t>.5</w:t>
      </w:r>
      <w:r>
        <w:rPr>
          <w:rFonts w:cs="Times New Roman"/>
        </w:rPr>
        <w:t xml:space="preserve"> to verify the operation of your circuit. Then, take the screenshot of the simulation from Quartus II.</w:t>
      </w:r>
    </w:p>
    <w:p w:rsidR="00715B11" w:rsidRDefault="0010750B" w:rsidP="00E54F29">
      <w:pPr>
        <w:rPr>
          <w:rFonts w:cs="Times New Roman"/>
          <w:b/>
          <w:sz w:val="28"/>
        </w:rPr>
      </w:pPr>
      <w:r>
        <w:rPr>
          <w:noProof/>
          <w:lang w:val="tr-TR" w:eastAsia="tr-TR"/>
        </w:rPr>
        <w:drawing>
          <wp:inline distT="0" distB="0" distL="0" distR="0" wp14:anchorId="3265268B" wp14:editId="0F89B9FC">
            <wp:extent cx="5669280" cy="3188970"/>
            <wp:effectExtent l="0" t="0" r="762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7B9" w:rsidRPr="00C90755" w:rsidRDefault="00C90755" w:rsidP="00C90755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  <w:r w:rsidRPr="00C90755">
        <w:rPr>
          <w:rFonts w:cs="Times New Roman"/>
          <w:b/>
          <w:sz w:val="28"/>
        </w:rPr>
        <w:lastRenderedPageBreak/>
        <w:t xml:space="preserve">Implementation of the </w:t>
      </w:r>
      <w:r>
        <w:rPr>
          <w:rFonts w:cs="Times New Roman"/>
          <w:b/>
          <w:sz w:val="28"/>
        </w:rPr>
        <w:t>Adder/Subtractor</w:t>
      </w:r>
    </w:p>
    <w:p w:rsidR="00C90755" w:rsidRPr="00C90755" w:rsidRDefault="00C90755" w:rsidP="00C90755">
      <w:pPr>
        <w:pStyle w:val="ListeParagraf"/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3660C2" w:rsidRPr="00C90755" w:rsidRDefault="00C90755" w:rsidP="00C90755">
      <w:pPr>
        <w:ind w:left="360"/>
        <w:jc w:val="both"/>
        <w:rPr>
          <w:rFonts w:cs="Times New Roman"/>
        </w:rPr>
      </w:pPr>
      <w:r>
        <w:rPr>
          <w:rFonts w:cs="Times New Roman"/>
          <w:b/>
        </w:rPr>
        <w:t xml:space="preserve">D1) </w:t>
      </w:r>
      <w:r>
        <w:rPr>
          <w:rFonts w:cs="Times New Roman"/>
        </w:rPr>
        <w:t xml:space="preserve">Based on your design in preliminary work part 6, implement your adder/subtractor design. Note that inputs and output of your design should be included by bus structures. Take a screenshot of the schematic from Quartus II.  </w:t>
      </w:r>
    </w:p>
    <w:p w:rsidR="00C90755" w:rsidRDefault="00C90755" w:rsidP="00C90755">
      <w:pPr>
        <w:ind w:left="360"/>
        <w:jc w:val="both"/>
        <w:rPr>
          <w:rFonts w:cs="Times New Roman"/>
        </w:rPr>
      </w:pPr>
    </w:p>
    <w:p w:rsidR="00092EAA" w:rsidRDefault="00D247A7" w:rsidP="00092EAA">
      <w:pPr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5893B7AA" wp14:editId="5D495A5B">
            <wp:extent cx="5669280" cy="3188970"/>
            <wp:effectExtent l="0" t="0" r="762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4A0" w:rsidRDefault="00E044A0" w:rsidP="00092EAA">
      <w:pPr>
        <w:rPr>
          <w:rFonts w:cs="Times New Roman"/>
        </w:rPr>
      </w:pPr>
    </w:p>
    <w:p w:rsidR="00E54F29" w:rsidRDefault="00C90755" w:rsidP="00E54F29">
      <w:pPr>
        <w:autoSpaceDE w:val="0"/>
        <w:autoSpaceDN w:val="0"/>
        <w:adjustRightInd w:val="0"/>
        <w:spacing w:line="276" w:lineRule="auto"/>
        <w:ind w:firstLine="720"/>
        <w:jc w:val="both"/>
        <w:rPr>
          <w:rFonts w:cs="Times New Roman"/>
        </w:rPr>
      </w:pPr>
      <w:r>
        <w:rPr>
          <w:b/>
        </w:rPr>
        <w:t xml:space="preserve">D2) </w:t>
      </w:r>
      <w:r>
        <w:rPr>
          <w:rFonts w:cs="Times New Roman"/>
        </w:rPr>
        <w:t xml:space="preserve">Draw the proper input test waveforms, run the functional simulation </w:t>
      </w:r>
      <w:r w:rsidRPr="00D32A5C">
        <w:rPr>
          <w:rFonts w:cs="Times New Roman"/>
          <w:u w:val="single"/>
        </w:rPr>
        <w:t xml:space="preserve">by using the input test vectors as given in Table </w:t>
      </w:r>
      <w:r w:rsidR="001C7AF4">
        <w:rPr>
          <w:rFonts w:cs="Times New Roman"/>
          <w:u w:val="single"/>
        </w:rPr>
        <w:t>1</w:t>
      </w:r>
      <w:r w:rsidRPr="00D32A5C">
        <w:rPr>
          <w:rFonts w:cs="Times New Roman"/>
          <w:u w:val="single"/>
        </w:rPr>
        <w:t>.</w:t>
      </w:r>
      <w:r>
        <w:rPr>
          <w:rFonts w:cs="Times New Roman"/>
          <w:u w:val="single"/>
        </w:rPr>
        <w:t>6</w:t>
      </w:r>
      <w:r>
        <w:rPr>
          <w:rFonts w:cs="Times New Roman"/>
        </w:rPr>
        <w:t xml:space="preserve"> to verify the operation of your circuit. Then, take the screenshot of the simulation from Quartus II.</w:t>
      </w:r>
    </w:p>
    <w:p w:rsidR="006063BE" w:rsidRDefault="00AC7202" w:rsidP="00092EAA">
      <w:pPr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42AF9E5D" wp14:editId="7224E60E">
            <wp:extent cx="5669280" cy="3188970"/>
            <wp:effectExtent l="0" t="0" r="762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EF" w:rsidRPr="00C03FEF" w:rsidRDefault="00C03FEF" w:rsidP="006063BE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276" w:lineRule="auto"/>
        <w:jc w:val="both"/>
        <w:rPr>
          <w:rFonts w:cs="Times New Roman"/>
          <w:b/>
          <w:sz w:val="28"/>
          <w:szCs w:val="28"/>
        </w:rPr>
      </w:pPr>
      <w:r w:rsidRPr="00C03FEF">
        <w:rPr>
          <w:rFonts w:cs="Times New Roman"/>
          <w:b/>
          <w:sz w:val="28"/>
          <w:szCs w:val="28"/>
        </w:rPr>
        <w:lastRenderedPageBreak/>
        <w:t>Verilog Implementation</w:t>
      </w: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Pr="00C03FEF" w:rsidRDefault="00C03FEF" w:rsidP="00C03FEF">
      <w:pPr>
        <w:autoSpaceDE w:val="0"/>
        <w:autoSpaceDN w:val="0"/>
        <w:adjustRightInd w:val="0"/>
        <w:spacing w:line="276" w:lineRule="auto"/>
        <w:ind w:left="284"/>
        <w:jc w:val="both"/>
        <w:rPr>
          <w:rFonts w:cs="Times New Roman"/>
          <w:szCs w:val="28"/>
        </w:rPr>
      </w:pPr>
      <w:r w:rsidRPr="00C03FEF">
        <w:rPr>
          <w:rFonts w:cs="Times New Roman"/>
          <w:szCs w:val="28"/>
        </w:rPr>
        <w:t xml:space="preserve">Implement the 4-bit binary adder that you designed in preliminary work in Verilog HDL. </w:t>
      </w:r>
      <w:r>
        <w:rPr>
          <w:rFonts w:cs="Times New Roman"/>
          <w:szCs w:val="28"/>
        </w:rPr>
        <w:t>You should use hierarchical design technique.</w:t>
      </w:r>
      <w:r w:rsidR="005D2074">
        <w:rPr>
          <w:rFonts w:cs="Times New Roman"/>
          <w:szCs w:val="28"/>
        </w:rPr>
        <w:t xml:space="preserve"> Take a screenshot of your code.</w:t>
      </w: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9B4D6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  <w:r>
        <w:rPr>
          <w:noProof/>
          <w:lang w:val="tr-TR" w:eastAsia="tr-TR"/>
        </w:rPr>
        <w:drawing>
          <wp:inline distT="0" distB="0" distL="0" distR="0" wp14:anchorId="1022F9AD" wp14:editId="376BD9D1">
            <wp:extent cx="5669280" cy="3188970"/>
            <wp:effectExtent l="0" t="0" r="762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C03FEF" w:rsidRPr="00C03FEF" w:rsidRDefault="00C03FEF" w:rsidP="00C03FEF">
      <w:p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  <w:bookmarkStart w:id="0" w:name="_GoBack"/>
      <w:bookmarkEnd w:id="0"/>
    </w:p>
    <w:p w:rsidR="006063BE" w:rsidRPr="00860635" w:rsidRDefault="006063BE" w:rsidP="006063BE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  <w:r w:rsidRPr="006063BE">
        <w:rPr>
          <w:rFonts w:cs="Times New Roman"/>
          <w:b/>
          <w:sz w:val="28"/>
        </w:rPr>
        <w:lastRenderedPageBreak/>
        <w:t xml:space="preserve">Implementation of the </w:t>
      </w:r>
      <w:r>
        <w:rPr>
          <w:rFonts w:cs="Times New Roman"/>
          <w:b/>
          <w:sz w:val="28"/>
        </w:rPr>
        <w:t>Design Question</w:t>
      </w:r>
    </w:p>
    <w:p w:rsidR="00860635" w:rsidRPr="006063BE" w:rsidRDefault="00860635" w:rsidP="00860635">
      <w:pPr>
        <w:pStyle w:val="ListeParagraf"/>
        <w:autoSpaceDE w:val="0"/>
        <w:autoSpaceDN w:val="0"/>
        <w:adjustRightInd w:val="0"/>
        <w:spacing w:line="276" w:lineRule="auto"/>
        <w:jc w:val="both"/>
        <w:rPr>
          <w:rFonts w:cs="Times New Roman"/>
          <w:sz w:val="28"/>
          <w:szCs w:val="28"/>
        </w:rPr>
      </w:pPr>
    </w:p>
    <w:p w:rsidR="006063BE" w:rsidRDefault="005D2074" w:rsidP="006063BE">
      <w:pPr>
        <w:ind w:left="360"/>
        <w:jc w:val="both"/>
        <w:rPr>
          <w:rFonts w:cs="Times New Roman"/>
        </w:rPr>
      </w:pPr>
      <w:r>
        <w:rPr>
          <w:rFonts w:cs="Times New Roman"/>
          <w:b/>
        </w:rPr>
        <w:t>F</w:t>
      </w:r>
      <w:r w:rsidR="006063BE">
        <w:rPr>
          <w:rFonts w:cs="Times New Roman"/>
          <w:b/>
        </w:rPr>
        <w:t xml:space="preserve">1) </w:t>
      </w:r>
      <w:r w:rsidR="006063BE">
        <w:rPr>
          <w:rFonts w:cs="Times New Roman"/>
        </w:rPr>
        <w:t xml:space="preserve">Based on the circuit in Experiment 1 Take-Home Design Q2, implement the number checker design. Note that input of your design should be included by bus structure. Take a screenshot of the schematic from Quartus II.  </w:t>
      </w:r>
    </w:p>
    <w:p w:rsidR="001332DE" w:rsidRPr="00C90755" w:rsidRDefault="001332DE" w:rsidP="00860635">
      <w:pPr>
        <w:jc w:val="both"/>
        <w:rPr>
          <w:rFonts w:cs="Times New Roman"/>
        </w:rPr>
      </w:pPr>
    </w:p>
    <w:p w:rsidR="00860635" w:rsidRDefault="001937EF" w:rsidP="00860635">
      <w:pPr>
        <w:ind w:left="360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FB77453" wp14:editId="7C7BC06F">
            <wp:extent cx="5669280" cy="3188970"/>
            <wp:effectExtent l="0" t="0" r="762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3BE" w:rsidRDefault="005D2074" w:rsidP="007C6460">
      <w:pPr>
        <w:autoSpaceDE w:val="0"/>
        <w:autoSpaceDN w:val="0"/>
        <w:adjustRightInd w:val="0"/>
        <w:spacing w:line="276" w:lineRule="auto"/>
        <w:ind w:firstLine="360"/>
        <w:jc w:val="both"/>
        <w:rPr>
          <w:rFonts w:cs="Times New Roman"/>
        </w:rPr>
      </w:pPr>
      <w:r>
        <w:rPr>
          <w:b/>
        </w:rPr>
        <w:t>F</w:t>
      </w:r>
      <w:r w:rsidR="006063BE">
        <w:rPr>
          <w:b/>
        </w:rPr>
        <w:t xml:space="preserve">2) </w:t>
      </w:r>
      <w:r w:rsidR="006063BE">
        <w:rPr>
          <w:rFonts w:cs="Times New Roman"/>
        </w:rPr>
        <w:t xml:space="preserve">Draw the proper input test waveforms, run the functional simulation </w:t>
      </w:r>
      <w:r w:rsidR="006063BE" w:rsidRPr="00D32A5C">
        <w:rPr>
          <w:rFonts w:cs="Times New Roman"/>
          <w:u w:val="single"/>
        </w:rPr>
        <w:t xml:space="preserve">by using </w:t>
      </w:r>
      <w:r w:rsidR="006063BE">
        <w:rPr>
          <w:rFonts w:cs="Times New Roman"/>
          <w:u w:val="single"/>
        </w:rPr>
        <w:t>all 16 input combinations</w:t>
      </w:r>
      <w:r w:rsidR="006063BE">
        <w:rPr>
          <w:rFonts w:cs="Times New Roman"/>
        </w:rPr>
        <w:t xml:space="preserve"> to verify the operation of your circuit. Then, take the screenshot of the simulation from Quartus II.</w:t>
      </w:r>
    </w:p>
    <w:p w:rsidR="00656BD3" w:rsidRDefault="00656BD3" w:rsidP="006063BE">
      <w:pPr>
        <w:rPr>
          <w:rFonts w:cs="Times New Roman"/>
        </w:rPr>
      </w:pPr>
    </w:p>
    <w:p w:rsidR="006063BE" w:rsidRPr="000F38F8" w:rsidRDefault="00656BD3" w:rsidP="000F38F8">
      <w:pPr>
        <w:ind w:firstLine="360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7940AD50" wp14:editId="2E6C2525">
            <wp:extent cx="5669280" cy="3188970"/>
            <wp:effectExtent l="0" t="0" r="762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3BE" w:rsidRPr="00C90755" w:rsidRDefault="005D2074" w:rsidP="006063BE">
      <w:pPr>
        <w:ind w:left="360"/>
        <w:jc w:val="both"/>
        <w:rPr>
          <w:rFonts w:cs="Times New Roman"/>
        </w:rPr>
      </w:pPr>
      <w:r>
        <w:rPr>
          <w:rFonts w:cs="Times New Roman"/>
          <w:b/>
        </w:rPr>
        <w:lastRenderedPageBreak/>
        <w:t>F</w:t>
      </w:r>
      <w:r w:rsidR="006063BE">
        <w:rPr>
          <w:rFonts w:cs="Times New Roman"/>
          <w:b/>
        </w:rPr>
        <w:t xml:space="preserve">3) </w:t>
      </w:r>
      <w:r w:rsidR="006063BE">
        <w:rPr>
          <w:rFonts w:cs="Times New Roman"/>
        </w:rPr>
        <w:t>Insert your number checker to the output of your adder/subtractor design. Note that the</w:t>
      </w:r>
      <w:r w:rsidR="001C7AF4">
        <w:rPr>
          <w:rFonts w:cs="Times New Roman"/>
        </w:rPr>
        <w:t xml:space="preserve"> symbol must be used for the</w:t>
      </w:r>
      <w:r w:rsidR="006063BE">
        <w:rPr>
          <w:rFonts w:cs="Times New Roman"/>
        </w:rPr>
        <w:t xml:space="preserve"> number checker. Take a screenshot of the schematic from Quartus II.  </w:t>
      </w:r>
    </w:p>
    <w:p w:rsidR="006063BE" w:rsidRDefault="006063BE" w:rsidP="006063BE">
      <w:pPr>
        <w:ind w:left="360"/>
        <w:jc w:val="both"/>
        <w:rPr>
          <w:rFonts w:cs="Times New Roman"/>
        </w:rPr>
      </w:pPr>
    </w:p>
    <w:p w:rsidR="00A34456" w:rsidRDefault="000F38F8" w:rsidP="006063BE">
      <w:pPr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6D7112AD" wp14:editId="321123A6">
            <wp:extent cx="5669280" cy="3188970"/>
            <wp:effectExtent l="0" t="0" r="762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456" w:rsidRDefault="00A34456" w:rsidP="006063BE">
      <w:pPr>
        <w:rPr>
          <w:rFonts w:cs="Times New Roman"/>
        </w:rPr>
      </w:pPr>
    </w:p>
    <w:p w:rsidR="006063BE" w:rsidRDefault="005D2074" w:rsidP="006063BE">
      <w:pPr>
        <w:autoSpaceDE w:val="0"/>
        <w:autoSpaceDN w:val="0"/>
        <w:adjustRightInd w:val="0"/>
        <w:spacing w:line="276" w:lineRule="auto"/>
        <w:ind w:left="284"/>
        <w:jc w:val="both"/>
        <w:rPr>
          <w:rFonts w:cs="Times New Roman"/>
        </w:rPr>
      </w:pPr>
      <w:r>
        <w:rPr>
          <w:b/>
        </w:rPr>
        <w:t>F</w:t>
      </w:r>
      <w:r w:rsidR="006063BE">
        <w:rPr>
          <w:b/>
        </w:rPr>
        <w:t xml:space="preserve">4) </w:t>
      </w:r>
      <w:r w:rsidR="006063BE">
        <w:rPr>
          <w:rFonts w:cs="Times New Roman"/>
        </w:rPr>
        <w:t xml:space="preserve">Draw the proper input test waveforms, run the functional simulation </w:t>
      </w:r>
      <w:r w:rsidR="006063BE" w:rsidRPr="00D32A5C">
        <w:rPr>
          <w:rFonts w:cs="Times New Roman"/>
          <w:u w:val="single"/>
        </w:rPr>
        <w:t xml:space="preserve">by using the input test vectors as given in Table </w:t>
      </w:r>
      <w:r w:rsidR="001C7AF4">
        <w:rPr>
          <w:rFonts w:cs="Times New Roman"/>
          <w:u w:val="single"/>
        </w:rPr>
        <w:t>1</w:t>
      </w:r>
      <w:r w:rsidR="006063BE" w:rsidRPr="00D32A5C">
        <w:rPr>
          <w:rFonts w:cs="Times New Roman"/>
          <w:u w:val="single"/>
        </w:rPr>
        <w:t>.</w:t>
      </w:r>
      <w:r w:rsidR="006063BE">
        <w:rPr>
          <w:rFonts w:cs="Times New Roman"/>
          <w:u w:val="single"/>
        </w:rPr>
        <w:t>6</w:t>
      </w:r>
      <w:r w:rsidR="006063BE">
        <w:rPr>
          <w:rFonts w:cs="Times New Roman"/>
        </w:rPr>
        <w:t xml:space="preserve"> to verify the operation of your circuit. Then, take the screenshot of the simulation from Quartus II.</w:t>
      </w:r>
    </w:p>
    <w:p w:rsidR="006063BE" w:rsidRDefault="006063BE" w:rsidP="006063BE">
      <w:pPr>
        <w:rPr>
          <w:rFonts w:cs="Times New Roman"/>
        </w:rPr>
      </w:pPr>
    </w:p>
    <w:p w:rsidR="006063BE" w:rsidRDefault="004A16D2" w:rsidP="006063BE">
      <w:pPr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22CD8154" wp14:editId="6112A75F">
            <wp:extent cx="5669280" cy="3188970"/>
            <wp:effectExtent l="0" t="0" r="762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3BE" w:rsidRDefault="006063BE" w:rsidP="006063BE">
      <w:pPr>
        <w:rPr>
          <w:rFonts w:cs="Times New Roman"/>
        </w:rPr>
      </w:pPr>
    </w:p>
    <w:p w:rsidR="006063BE" w:rsidRPr="003660C2" w:rsidRDefault="006063BE" w:rsidP="00092EAA">
      <w:pPr>
        <w:rPr>
          <w:rFonts w:cs="Times New Roman"/>
        </w:rPr>
      </w:pPr>
    </w:p>
    <w:sectPr w:rsidR="006063BE" w:rsidRPr="003660C2" w:rsidSect="006B01D4">
      <w:headerReference w:type="default" r:id="rId21"/>
      <w:footerReference w:type="default" r:id="rId22"/>
      <w:headerReference w:type="first" r:id="rId23"/>
      <w:footerReference w:type="first" r:id="rId24"/>
      <w:pgSz w:w="11900" w:h="16840"/>
      <w:pgMar w:top="1440" w:right="1554" w:bottom="1985" w:left="1418" w:header="0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58CB" w:rsidRDefault="007958CB" w:rsidP="004A0E6A">
      <w:r>
        <w:separator/>
      </w:r>
    </w:p>
  </w:endnote>
  <w:endnote w:type="continuationSeparator" w:id="0">
    <w:p w:rsidR="007958CB" w:rsidRDefault="007958CB" w:rsidP="004A0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9111862"/>
      <w:docPartObj>
        <w:docPartGallery w:val="Page Numbers (Bottom of Page)"/>
        <w:docPartUnique/>
      </w:docPartObj>
    </w:sdtPr>
    <w:sdtEndPr/>
    <w:sdtContent>
      <w:sdt>
        <w:sdtPr>
          <w:id w:val="98381566"/>
          <w:docPartObj>
            <w:docPartGallery w:val="Page Numbers (Top of Page)"/>
            <w:docPartUnique/>
          </w:docPartObj>
        </w:sdtPr>
        <w:sdtEndPr/>
        <w:sdtContent>
          <w:p w:rsidR="003645E9" w:rsidRDefault="003645E9" w:rsidP="00EB275D">
            <w:pPr>
              <w:pStyle w:val="AltBilgi"/>
            </w:pPr>
            <w:r>
              <w:t xml:space="preserve">EE 314 Digital Electronics Laboratory                                                                    Page </w:t>
            </w:r>
            <w:r w:rsidR="00E9456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E94568">
              <w:rPr>
                <w:b/>
                <w:bCs/>
              </w:rPr>
              <w:fldChar w:fldCharType="separate"/>
            </w:r>
            <w:r w:rsidR="001755B5">
              <w:rPr>
                <w:b/>
                <w:bCs/>
                <w:noProof/>
              </w:rPr>
              <w:t>3</w:t>
            </w:r>
            <w:r w:rsidR="00E94568">
              <w:rPr>
                <w:b/>
                <w:bCs/>
              </w:rPr>
              <w:fldChar w:fldCharType="end"/>
            </w:r>
            <w:r>
              <w:t xml:space="preserve"> of </w:t>
            </w:r>
            <w:r w:rsidR="00E9456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E94568">
              <w:rPr>
                <w:b/>
                <w:bCs/>
              </w:rPr>
              <w:fldChar w:fldCharType="separate"/>
            </w:r>
            <w:r w:rsidR="001755B5">
              <w:rPr>
                <w:b/>
                <w:bCs/>
                <w:noProof/>
              </w:rPr>
              <w:t>8</w:t>
            </w:r>
            <w:r w:rsidR="00E94568">
              <w:rPr>
                <w:b/>
                <w:bCs/>
              </w:rPr>
              <w:fldChar w:fldCharType="end"/>
            </w:r>
          </w:p>
        </w:sdtContent>
      </w:sdt>
    </w:sdtContent>
  </w:sdt>
  <w:p w:rsidR="003645E9" w:rsidRDefault="003645E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5315829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645E9" w:rsidRPr="007D62EA" w:rsidRDefault="001A1332" w:rsidP="001A1332">
            <w:pPr>
              <w:pStyle w:val="AltBilgi"/>
            </w:pPr>
            <w:r>
              <w:t>EE 314 Digital Electronics Laboratory</w:t>
            </w:r>
          </w:p>
          <w:p w:rsidR="003645E9" w:rsidRDefault="003645E9" w:rsidP="006B01D4">
            <w:pPr>
              <w:pStyle w:val="AltBilgi"/>
              <w:jc w:val="right"/>
            </w:pPr>
            <w:r>
              <w:t xml:space="preserve">                                                                        Page </w:t>
            </w:r>
            <w:r w:rsidR="00E9456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E94568">
              <w:rPr>
                <w:b/>
                <w:bCs/>
              </w:rPr>
              <w:fldChar w:fldCharType="separate"/>
            </w:r>
            <w:r w:rsidR="00EB6967">
              <w:rPr>
                <w:b/>
                <w:bCs/>
                <w:noProof/>
              </w:rPr>
              <w:t>1</w:t>
            </w:r>
            <w:r w:rsidR="00E94568">
              <w:rPr>
                <w:b/>
                <w:bCs/>
              </w:rPr>
              <w:fldChar w:fldCharType="end"/>
            </w:r>
            <w:r>
              <w:t xml:space="preserve"> of </w:t>
            </w:r>
            <w:r w:rsidR="00E94568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E94568">
              <w:rPr>
                <w:b/>
                <w:bCs/>
              </w:rPr>
              <w:fldChar w:fldCharType="separate"/>
            </w:r>
            <w:r w:rsidR="00EB6967">
              <w:rPr>
                <w:b/>
                <w:bCs/>
                <w:noProof/>
              </w:rPr>
              <w:t>8</w:t>
            </w:r>
            <w:r w:rsidR="00E94568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58CB" w:rsidRDefault="007958CB" w:rsidP="004A0E6A">
      <w:r>
        <w:separator/>
      </w:r>
    </w:p>
  </w:footnote>
  <w:footnote w:type="continuationSeparator" w:id="0">
    <w:p w:rsidR="007958CB" w:rsidRDefault="007958CB" w:rsidP="004A0E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45E9" w:rsidRDefault="003645E9" w:rsidP="002043B3">
    <w:pPr>
      <w:pStyle w:val="stBilgi"/>
      <w:numPr>
        <w:ilvl w:val="0"/>
        <w:numId w:val="1"/>
      </w:numPr>
      <w:ind w:left="-141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45E9" w:rsidRDefault="003645E9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page">
            <wp:align>left</wp:align>
          </wp:positionH>
          <wp:positionV relativeFrom="page">
            <wp:posOffset>9525</wp:posOffset>
          </wp:positionV>
          <wp:extent cx="7534275" cy="2292857"/>
          <wp:effectExtent l="0" t="0" r="0" b="0"/>
          <wp:wrapSquare wrapText="bothSides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gokhan:Desktop:Untitled-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6232" cy="22964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C0DCB"/>
    <w:multiLevelType w:val="hybridMultilevel"/>
    <w:tmpl w:val="5F56FBEC"/>
    <w:lvl w:ilvl="0" w:tplc="1E5E56D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F311D"/>
    <w:multiLevelType w:val="hybridMultilevel"/>
    <w:tmpl w:val="8A124612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882E40"/>
    <w:multiLevelType w:val="hybridMultilevel"/>
    <w:tmpl w:val="E6643AC6"/>
    <w:lvl w:ilvl="0" w:tplc="041F0015">
      <w:start w:val="9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C2C48"/>
    <w:multiLevelType w:val="hybridMultilevel"/>
    <w:tmpl w:val="8CF2BE92"/>
    <w:lvl w:ilvl="0" w:tplc="0A92D65E">
      <w:start w:val="1"/>
      <w:numFmt w:val="decimal"/>
      <w:lvlText w:val="B%1)"/>
      <w:lvlJc w:val="left"/>
      <w:pPr>
        <w:ind w:left="107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E07B3"/>
    <w:multiLevelType w:val="hybridMultilevel"/>
    <w:tmpl w:val="5F56FBEC"/>
    <w:lvl w:ilvl="0" w:tplc="1E5E56D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62037"/>
    <w:multiLevelType w:val="hybridMultilevel"/>
    <w:tmpl w:val="5F56FBEC"/>
    <w:lvl w:ilvl="0" w:tplc="1E5E56D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11BC2"/>
    <w:multiLevelType w:val="hybridMultilevel"/>
    <w:tmpl w:val="364208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DE6159"/>
    <w:multiLevelType w:val="hybridMultilevel"/>
    <w:tmpl w:val="A4EA44A8"/>
    <w:lvl w:ilvl="0" w:tplc="EFEE062E">
      <w:start w:val="1"/>
      <w:numFmt w:val="decimal"/>
      <w:lvlText w:val="A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6568FB"/>
    <w:multiLevelType w:val="hybridMultilevel"/>
    <w:tmpl w:val="4132ADC4"/>
    <w:lvl w:ilvl="0" w:tplc="E0AE0778">
      <w:start w:val="1"/>
      <w:numFmt w:val="decimal"/>
      <w:lvlText w:val="I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63733"/>
    <w:multiLevelType w:val="hybridMultilevel"/>
    <w:tmpl w:val="D0DC1FB4"/>
    <w:lvl w:ilvl="0" w:tplc="30D845E4">
      <w:start w:val="6"/>
      <w:numFmt w:val="decimal"/>
      <w:lvlText w:val="I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F4864"/>
    <w:multiLevelType w:val="hybridMultilevel"/>
    <w:tmpl w:val="52AA9652"/>
    <w:lvl w:ilvl="0" w:tplc="DFB25A82">
      <w:start w:val="4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DD2126D"/>
    <w:multiLevelType w:val="hybridMultilevel"/>
    <w:tmpl w:val="27A65C2E"/>
    <w:lvl w:ilvl="0" w:tplc="AC024650">
      <w:start w:val="3"/>
      <w:numFmt w:val="decimal"/>
      <w:lvlText w:val="I%1)"/>
      <w:lvlJc w:val="left"/>
      <w:pPr>
        <w:ind w:left="720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579EC"/>
    <w:multiLevelType w:val="hybridMultilevel"/>
    <w:tmpl w:val="42EC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1211C4"/>
    <w:multiLevelType w:val="hybridMultilevel"/>
    <w:tmpl w:val="73841B5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3"/>
  </w:num>
  <w:num w:numId="7">
    <w:abstractNumId w:val="13"/>
  </w:num>
  <w:num w:numId="8">
    <w:abstractNumId w:val="8"/>
  </w:num>
  <w:num w:numId="9">
    <w:abstractNumId w:val="11"/>
  </w:num>
  <w:num w:numId="10">
    <w:abstractNumId w:val="9"/>
  </w:num>
  <w:num w:numId="11">
    <w:abstractNumId w:val="2"/>
  </w:num>
  <w:num w:numId="12">
    <w:abstractNumId w:val="10"/>
  </w:num>
  <w:num w:numId="13">
    <w:abstractNumId w:val="5"/>
  </w:num>
  <w:num w:numId="14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defaultTabStop w:val="720"/>
  <w:hyphenationZone w:val="425"/>
  <w:characterSpacingControl w:val="doNotCompress"/>
  <w:hdrShapeDefaults>
    <o:shapedefaults v:ext="edit" spidmax="2049">
      <o:colormru v:ext="edit" colors="fuchsia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NDMwMDexNDEysTRW0lEKTi0uzszPAykwqgUAX8uscywAAAA="/>
  </w:docVars>
  <w:rsids>
    <w:rsidRoot w:val="004A0E6A"/>
    <w:rsid w:val="000053AA"/>
    <w:rsid w:val="00011DF1"/>
    <w:rsid w:val="000160CC"/>
    <w:rsid w:val="000170ED"/>
    <w:rsid w:val="00030737"/>
    <w:rsid w:val="00031A9D"/>
    <w:rsid w:val="0003400C"/>
    <w:rsid w:val="000358B4"/>
    <w:rsid w:val="00042469"/>
    <w:rsid w:val="00045BA8"/>
    <w:rsid w:val="00053EA4"/>
    <w:rsid w:val="00066AD2"/>
    <w:rsid w:val="00067F8C"/>
    <w:rsid w:val="00075793"/>
    <w:rsid w:val="0008214A"/>
    <w:rsid w:val="0008338B"/>
    <w:rsid w:val="00092EAA"/>
    <w:rsid w:val="00093CC0"/>
    <w:rsid w:val="00097614"/>
    <w:rsid w:val="000A0860"/>
    <w:rsid w:val="000A5938"/>
    <w:rsid w:val="000B154C"/>
    <w:rsid w:val="000B7298"/>
    <w:rsid w:val="000C1CFE"/>
    <w:rsid w:val="000C5AE5"/>
    <w:rsid w:val="000D3385"/>
    <w:rsid w:val="000D61BB"/>
    <w:rsid w:val="000F38EC"/>
    <w:rsid w:val="000F38F8"/>
    <w:rsid w:val="000F3B6C"/>
    <w:rsid w:val="0010750B"/>
    <w:rsid w:val="00107A4B"/>
    <w:rsid w:val="00112DA7"/>
    <w:rsid w:val="00132DDE"/>
    <w:rsid w:val="001332DE"/>
    <w:rsid w:val="0013391D"/>
    <w:rsid w:val="001409D4"/>
    <w:rsid w:val="00141274"/>
    <w:rsid w:val="00145373"/>
    <w:rsid w:val="001522C1"/>
    <w:rsid w:val="001555F7"/>
    <w:rsid w:val="001557CC"/>
    <w:rsid w:val="001641D1"/>
    <w:rsid w:val="00166D11"/>
    <w:rsid w:val="00171CC0"/>
    <w:rsid w:val="00173800"/>
    <w:rsid w:val="001755B5"/>
    <w:rsid w:val="00186C07"/>
    <w:rsid w:val="001900A9"/>
    <w:rsid w:val="001937EF"/>
    <w:rsid w:val="00195900"/>
    <w:rsid w:val="001A1332"/>
    <w:rsid w:val="001B724F"/>
    <w:rsid w:val="001C03C7"/>
    <w:rsid w:val="001C1E9F"/>
    <w:rsid w:val="001C7AF4"/>
    <w:rsid w:val="001D3755"/>
    <w:rsid w:val="001D5E76"/>
    <w:rsid w:val="001E0BBF"/>
    <w:rsid w:val="001E440C"/>
    <w:rsid w:val="001E5DE2"/>
    <w:rsid w:val="001F5CA9"/>
    <w:rsid w:val="001F6CD5"/>
    <w:rsid w:val="001F7383"/>
    <w:rsid w:val="00201B67"/>
    <w:rsid w:val="00201B83"/>
    <w:rsid w:val="002022FD"/>
    <w:rsid w:val="002043B3"/>
    <w:rsid w:val="0021717E"/>
    <w:rsid w:val="00220A98"/>
    <w:rsid w:val="0022122F"/>
    <w:rsid w:val="002221ED"/>
    <w:rsid w:val="002272EC"/>
    <w:rsid w:val="0023084C"/>
    <w:rsid w:val="0023163F"/>
    <w:rsid w:val="0024043C"/>
    <w:rsid w:val="00241932"/>
    <w:rsid w:val="00244CA1"/>
    <w:rsid w:val="002509A1"/>
    <w:rsid w:val="00251C15"/>
    <w:rsid w:val="002570E1"/>
    <w:rsid w:val="0027013F"/>
    <w:rsid w:val="00271658"/>
    <w:rsid w:val="00287E42"/>
    <w:rsid w:val="00290C8C"/>
    <w:rsid w:val="002A2862"/>
    <w:rsid w:val="002B1FCC"/>
    <w:rsid w:val="002B45B3"/>
    <w:rsid w:val="002B5348"/>
    <w:rsid w:val="002C4BE6"/>
    <w:rsid w:val="002D531A"/>
    <w:rsid w:val="002F71D5"/>
    <w:rsid w:val="003039C0"/>
    <w:rsid w:val="00316B2B"/>
    <w:rsid w:val="00327328"/>
    <w:rsid w:val="00340AD4"/>
    <w:rsid w:val="003427AC"/>
    <w:rsid w:val="00343E9B"/>
    <w:rsid w:val="003449F4"/>
    <w:rsid w:val="00345FCE"/>
    <w:rsid w:val="00346485"/>
    <w:rsid w:val="003468D8"/>
    <w:rsid w:val="003645E9"/>
    <w:rsid w:val="003660C2"/>
    <w:rsid w:val="003665F8"/>
    <w:rsid w:val="0037012B"/>
    <w:rsid w:val="00372C4C"/>
    <w:rsid w:val="003735C9"/>
    <w:rsid w:val="00376304"/>
    <w:rsid w:val="00376785"/>
    <w:rsid w:val="003815A6"/>
    <w:rsid w:val="003842AD"/>
    <w:rsid w:val="00393F9D"/>
    <w:rsid w:val="003A0D6D"/>
    <w:rsid w:val="003A41C2"/>
    <w:rsid w:val="003B1994"/>
    <w:rsid w:val="003C35E8"/>
    <w:rsid w:val="003C43C7"/>
    <w:rsid w:val="003D5D7C"/>
    <w:rsid w:val="003E2265"/>
    <w:rsid w:val="003E66F1"/>
    <w:rsid w:val="003F5B64"/>
    <w:rsid w:val="00407D67"/>
    <w:rsid w:val="00411CBA"/>
    <w:rsid w:val="00431A90"/>
    <w:rsid w:val="004439F9"/>
    <w:rsid w:val="00450F8B"/>
    <w:rsid w:val="0047064B"/>
    <w:rsid w:val="00470A46"/>
    <w:rsid w:val="00473886"/>
    <w:rsid w:val="00476D32"/>
    <w:rsid w:val="00477F31"/>
    <w:rsid w:val="0048030F"/>
    <w:rsid w:val="00481064"/>
    <w:rsid w:val="004A05E7"/>
    <w:rsid w:val="004A0E6A"/>
    <w:rsid w:val="004A16D2"/>
    <w:rsid w:val="004B3209"/>
    <w:rsid w:val="004B483A"/>
    <w:rsid w:val="004C3EBE"/>
    <w:rsid w:val="004C52A7"/>
    <w:rsid w:val="004C66CA"/>
    <w:rsid w:val="004D217D"/>
    <w:rsid w:val="004D7B5A"/>
    <w:rsid w:val="004E4ED2"/>
    <w:rsid w:val="004F1200"/>
    <w:rsid w:val="004F367C"/>
    <w:rsid w:val="004F5945"/>
    <w:rsid w:val="00501B5E"/>
    <w:rsid w:val="005021E9"/>
    <w:rsid w:val="00512A3F"/>
    <w:rsid w:val="00512D43"/>
    <w:rsid w:val="00515C34"/>
    <w:rsid w:val="00547E77"/>
    <w:rsid w:val="00555DE9"/>
    <w:rsid w:val="00556DA2"/>
    <w:rsid w:val="005641AC"/>
    <w:rsid w:val="0057382F"/>
    <w:rsid w:val="00586766"/>
    <w:rsid w:val="005A2931"/>
    <w:rsid w:val="005B6885"/>
    <w:rsid w:val="005C647B"/>
    <w:rsid w:val="005C6E5E"/>
    <w:rsid w:val="005C7B74"/>
    <w:rsid w:val="005D2074"/>
    <w:rsid w:val="005D68E4"/>
    <w:rsid w:val="005E3FA9"/>
    <w:rsid w:val="005E433F"/>
    <w:rsid w:val="005F2C56"/>
    <w:rsid w:val="005F43E6"/>
    <w:rsid w:val="006063BE"/>
    <w:rsid w:val="0061328F"/>
    <w:rsid w:val="00613B9B"/>
    <w:rsid w:val="00615FD3"/>
    <w:rsid w:val="00622DE1"/>
    <w:rsid w:val="00623E95"/>
    <w:rsid w:val="00646E61"/>
    <w:rsid w:val="00652BED"/>
    <w:rsid w:val="00656BD3"/>
    <w:rsid w:val="00664BC0"/>
    <w:rsid w:val="006650C1"/>
    <w:rsid w:val="0066736E"/>
    <w:rsid w:val="00667D89"/>
    <w:rsid w:val="00670E08"/>
    <w:rsid w:val="00671108"/>
    <w:rsid w:val="006753B0"/>
    <w:rsid w:val="00681C9C"/>
    <w:rsid w:val="006849C2"/>
    <w:rsid w:val="00692370"/>
    <w:rsid w:val="006A2B2D"/>
    <w:rsid w:val="006B01D4"/>
    <w:rsid w:val="006B09E5"/>
    <w:rsid w:val="006C0BE0"/>
    <w:rsid w:val="006C3F93"/>
    <w:rsid w:val="006D2477"/>
    <w:rsid w:val="006D3736"/>
    <w:rsid w:val="006E5235"/>
    <w:rsid w:val="006E6EA3"/>
    <w:rsid w:val="006F6018"/>
    <w:rsid w:val="006F6BCA"/>
    <w:rsid w:val="0070151F"/>
    <w:rsid w:val="007061A2"/>
    <w:rsid w:val="007125EB"/>
    <w:rsid w:val="00713297"/>
    <w:rsid w:val="00715B11"/>
    <w:rsid w:val="007219E7"/>
    <w:rsid w:val="00724268"/>
    <w:rsid w:val="00727192"/>
    <w:rsid w:val="00731731"/>
    <w:rsid w:val="00731DC4"/>
    <w:rsid w:val="00732202"/>
    <w:rsid w:val="0074011E"/>
    <w:rsid w:val="00746988"/>
    <w:rsid w:val="00747C52"/>
    <w:rsid w:val="00752B6E"/>
    <w:rsid w:val="007548DF"/>
    <w:rsid w:val="0075697E"/>
    <w:rsid w:val="00757BC4"/>
    <w:rsid w:val="00794FAA"/>
    <w:rsid w:val="007958CB"/>
    <w:rsid w:val="007A3DBB"/>
    <w:rsid w:val="007A7A5A"/>
    <w:rsid w:val="007B4A6D"/>
    <w:rsid w:val="007B67CF"/>
    <w:rsid w:val="007C149F"/>
    <w:rsid w:val="007C57E4"/>
    <w:rsid w:val="007C6460"/>
    <w:rsid w:val="007E07B9"/>
    <w:rsid w:val="008021CB"/>
    <w:rsid w:val="0081334D"/>
    <w:rsid w:val="00826122"/>
    <w:rsid w:val="00830FEE"/>
    <w:rsid w:val="00841D85"/>
    <w:rsid w:val="008436AF"/>
    <w:rsid w:val="00846EE8"/>
    <w:rsid w:val="00860635"/>
    <w:rsid w:val="00862219"/>
    <w:rsid w:val="008625EB"/>
    <w:rsid w:val="008654AD"/>
    <w:rsid w:val="008676B3"/>
    <w:rsid w:val="0087222A"/>
    <w:rsid w:val="00873000"/>
    <w:rsid w:val="00874134"/>
    <w:rsid w:val="00876EFD"/>
    <w:rsid w:val="00882572"/>
    <w:rsid w:val="008A1BC0"/>
    <w:rsid w:val="008A679B"/>
    <w:rsid w:val="008B06A0"/>
    <w:rsid w:val="008B5B68"/>
    <w:rsid w:val="008B7BC3"/>
    <w:rsid w:val="008C110D"/>
    <w:rsid w:val="008C5B14"/>
    <w:rsid w:val="008E3F80"/>
    <w:rsid w:val="008E5155"/>
    <w:rsid w:val="008F33C9"/>
    <w:rsid w:val="008F65BB"/>
    <w:rsid w:val="008F719C"/>
    <w:rsid w:val="009049BF"/>
    <w:rsid w:val="00904A2D"/>
    <w:rsid w:val="00914A97"/>
    <w:rsid w:val="00914CD4"/>
    <w:rsid w:val="0091762C"/>
    <w:rsid w:val="00925888"/>
    <w:rsid w:val="00960B20"/>
    <w:rsid w:val="00996EDC"/>
    <w:rsid w:val="00997442"/>
    <w:rsid w:val="009B2E4D"/>
    <w:rsid w:val="009B4D6F"/>
    <w:rsid w:val="009B6798"/>
    <w:rsid w:val="009B7515"/>
    <w:rsid w:val="009D1DCF"/>
    <w:rsid w:val="009D6602"/>
    <w:rsid w:val="009E3630"/>
    <w:rsid w:val="009F2743"/>
    <w:rsid w:val="009F7B15"/>
    <w:rsid w:val="00A159B6"/>
    <w:rsid w:val="00A258FE"/>
    <w:rsid w:val="00A31C8C"/>
    <w:rsid w:val="00A34456"/>
    <w:rsid w:val="00A369A4"/>
    <w:rsid w:val="00A37705"/>
    <w:rsid w:val="00A37C02"/>
    <w:rsid w:val="00A511F0"/>
    <w:rsid w:val="00A65AC4"/>
    <w:rsid w:val="00A72C4C"/>
    <w:rsid w:val="00A741BB"/>
    <w:rsid w:val="00A80BD1"/>
    <w:rsid w:val="00A820F4"/>
    <w:rsid w:val="00A83D13"/>
    <w:rsid w:val="00AB3186"/>
    <w:rsid w:val="00AC2A0B"/>
    <w:rsid w:val="00AC7202"/>
    <w:rsid w:val="00AD2F2F"/>
    <w:rsid w:val="00B10AF1"/>
    <w:rsid w:val="00B26A8A"/>
    <w:rsid w:val="00B44411"/>
    <w:rsid w:val="00B55A6A"/>
    <w:rsid w:val="00B61235"/>
    <w:rsid w:val="00B77D02"/>
    <w:rsid w:val="00B84F95"/>
    <w:rsid w:val="00B90FF8"/>
    <w:rsid w:val="00B93B2E"/>
    <w:rsid w:val="00BA2DF0"/>
    <w:rsid w:val="00BA52A9"/>
    <w:rsid w:val="00BA6FBD"/>
    <w:rsid w:val="00BB08C1"/>
    <w:rsid w:val="00BB52B2"/>
    <w:rsid w:val="00BC2FD0"/>
    <w:rsid w:val="00BC350C"/>
    <w:rsid w:val="00BE24B6"/>
    <w:rsid w:val="00BE3BF2"/>
    <w:rsid w:val="00C03AA3"/>
    <w:rsid w:val="00C03FEF"/>
    <w:rsid w:val="00C078EE"/>
    <w:rsid w:val="00C138D6"/>
    <w:rsid w:val="00C16E5B"/>
    <w:rsid w:val="00C21A7B"/>
    <w:rsid w:val="00C451DA"/>
    <w:rsid w:val="00C453EA"/>
    <w:rsid w:val="00C53CA5"/>
    <w:rsid w:val="00C56E54"/>
    <w:rsid w:val="00C600DF"/>
    <w:rsid w:val="00C60849"/>
    <w:rsid w:val="00C7069E"/>
    <w:rsid w:val="00C70FB6"/>
    <w:rsid w:val="00C90755"/>
    <w:rsid w:val="00C9349B"/>
    <w:rsid w:val="00CA5EAD"/>
    <w:rsid w:val="00CA6ECA"/>
    <w:rsid w:val="00CB541D"/>
    <w:rsid w:val="00CB61E3"/>
    <w:rsid w:val="00CC0E1C"/>
    <w:rsid w:val="00CC43D2"/>
    <w:rsid w:val="00CC6773"/>
    <w:rsid w:val="00CD6706"/>
    <w:rsid w:val="00CE166A"/>
    <w:rsid w:val="00CE5E85"/>
    <w:rsid w:val="00CF51F0"/>
    <w:rsid w:val="00CF5AAE"/>
    <w:rsid w:val="00CF708C"/>
    <w:rsid w:val="00D05DEB"/>
    <w:rsid w:val="00D07F72"/>
    <w:rsid w:val="00D15CB0"/>
    <w:rsid w:val="00D247A7"/>
    <w:rsid w:val="00D26C8A"/>
    <w:rsid w:val="00D3146E"/>
    <w:rsid w:val="00D32A5C"/>
    <w:rsid w:val="00D42663"/>
    <w:rsid w:val="00D426AD"/>
    <w:rsid w:val="00D47C9C"/>
    <w:rsid w:val="00D545FF"/>
    <w:rsid w:val="00D65CF8"/>
    <w:rsid w:val="00D66BD6"/>
    <w:rsid w:val="00D70BFE"/>
    <w:rsid w:val="00D8620A"/>
    <w:rsid w:val="00D87E8D"/>
    <w:rsid w:val="00D9051D"/>
    <w:rsid w:val="00D9549F"/>
    <w:rsid w:val="00DA3EE0"/>
    <w:rsid w:val="00DB48C8"/>
    <w:rsid w:val="00DC1AE4"/>
    <w:rsid w:val="00DC1E5C"/>
    <w:rsid w:val="00DD7983"/>
    <w:rsid w:val="00DF1F2A"/>
    <w:rsid w:val="00E044A0"/>
    <w:rsid w:val="00E067D3"/>
    <w:rsid w:val="00E179F4"/>
    <w:rsid w:val="00E35970"/>
    <w:rsid w:val="00E366CC"/>
    <w:rsid w:val="00E54F29"/>
    <w:rsid w:val="00E6449F"/>
    <w:rsid w:val="00E66B98"/>
    <w:rsid w:val="00E67C98"/>
    <w:rsid w:val="00E72BB0"/>
    <w:rsid w:val="00E82D84"/>
    <w:rsid w:val="00E94568"/>
    <w:rsid w:val="00E95414"/>
    <w:rsid w:val="00EA5275"/>
    <w:rsid w:val="00EB275D"/>
    <w:rsid w:val="00EB4D46"/>
    <w:rsid w:val="00EB6967"/>
    <w:rsid w:val="00EC3B8F"/>
    <w:rsid w:val="00ED3406"/>
    <w:rsid w:val="00ED3E99"/>
    <w:rsid w:val="00EE5033"/>
    <w:rsid w:val="00EE5F26"/>
    <w:rsid w:val="00EF6B4D"/>
    <w:rsid w:val="00F00B07"/>
    <w:rsid w:val="00F076B9"/>
    <w:rsid w:val="00F17B82"/>
    <w:rsid w:val="00F30260"/>
    <w:rsid w:val="00F34ED5"/>
    <w:rsid w:val="00F36299"/>
    <w:rsid w:val="00F509F6"/>
    <w:rsid w:val="00F50B30"/>
    <w:rsid w:val="00F51D12"/>
    <w:rsid w:val="00F63D33"/>
    <w:rsid w:val="00F6454B"/>
    <w:rsid w:val="00F6709A"/>
    <w:rsid w:val="00F823CD"/>
    <w:rsid w:val="00F84ED1"/>
    <w:rsid w:val="00F85C08"/>
    <w:rsid w:val="00F91F18"/>
    <w:rsid w:val="00F92D76"/>
    <w:rsid w:val="00F93FA9"/>
    <w:rsid w:val="00F9614A"/>
    <w:rsid w:val="00FA0612"/>
    <w:rsid w:val="00FA2558"/>
    <w:rsid w:val="00FA4C33"/>
    <w:rsid w:val="00FB04FF"/>
    <w:rsid w:val="00FB763E"/>
    <w:rsid w:val="00FC009D"/>
    <w:rsid w:val="00FC322E"/>
    <w:rsid w:val="00FC4AD8"/>
    <w:rsid w:val="00FD78BB"/>
    <w:rsid w:val="00FF392A"/>
    <w:rsid w:val="00FF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fuchsia"/>
    </o:shapedefaults>
    <o:shapelayout v:ext="edit">
      <o:idmap v:ext="edit" data="1"/>
    </o:shapelayout>
  </w:shapeDefaults>
  <w:decimalSymbol w:val=","/>
  <w:listSeparator w:val=";"/>
  <w14:docId w14:val="3B9177AC"/>
  <w15:docId w15:val="{7B1E46CB-7805-444C-A9C4-C625C9F7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414"/>
  </w:style>
  <w:style w:type="paragraph" w:styleId="Balk1">
    <w:name w:val="heading 1"/>
    <w:basedOn w:val="Normal"/>
    <w:next w:val="Normal"/>
    <w:link w:val="Balk1Char"/>
    <w:uiPriority w:val="9"/>
    <w:qFormat/>
    <w:rsid w:val="00AC2A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4A0E6A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4A0E6A"/>
  </w:style>
  <w:style w:type="paragraph" w:styleId="AltBilgi">
    <w:name w:val="footer"/>
    <w:basedOn w:val="Normal"/>
    <w:link w:val="AltBilgiChar"/>
    <w:uiPriority w:val="99"/>
    <w:unhideWhenUsed/>
    <w:rsid w:val="004A0E6A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4A0E6A"/>
  </w:style>
  <w:style w:type="paragraph" w:styleId="BalonMetni">
    <w:name w:val="Balloon Text"/>
    <w:basedOn w:val="Normal"/>
    <w:link w:val="BalonMetniChar"/>
    <w:uiPriority w:val="99"/>
    <w:semiHidden/>
    <w:unhideWhenUsed/>
    <w:rsid w:val="004A0E6A"/>
    <w:rPr>
      <w:rFonts w:ascii="Lucida Grande" w:hAnsi="Lucida Grande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A0E6A"/>
    <w:rPr>
      <w:rFonts w:ascii="Lucida Grande" w:hAnsi="Lucida Grande"/>
      <w:sz w:val="18"/>
      <w:szCs w:val="18"/>
    </w:rPr>
  </w:style>
  <w:style w:type="paragraph" w:styleId="ListeParagraf">
    <w:name w:val="List Paragraph"/>
    <w:basedOn w:val="Normal"/>
    <w:uiPriority w:val="34"/>
    <w:qFormat/>
    <w:rsid w:val="006B01D4"/>
    <w:pPr>
      <w:ind w:left="720"/>
      <w:contextualSpacing/>
    </w:pPr>
  </w:style>
  <w:style w:type="table" w:styleId="TabloKlavuzu">
    <w:name w:val="Table Grid"/>
    <w:basedOn w:val="NormalTablo"/>
    <w:uiPriority w:val="59"/>
    <w:rsid w:val="004C52A7"/>
    <w:rPr>
      <w:rFonts w:eastAsiaTheme="minorHAns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A72C4C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AC2A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YerTutucuMetni">
    <w:name w:val="Placeholder Text"/>
    <w:basedOn w:val="VarsaylanParagrafYazTipi"/>
    <w:uiPriority w:val="99"/>
    <w:semiHidden/>
    <w:rsid w:val="005641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7F326-DE10-4031-B388-7959CB62D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1</Pages>
  <Words>460</Words>
  <Characters>2627</Characters>
  <Application>Microsoft Office Word</Application>
  <DocSecurity>0</DocSecurity>
  <Lines>21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nkPad</dc:creator>
  <cp:lastModifiedBy>T490</cp:lastModifiedBy>
  <cp:revision>44</cp:revision>
  <cp:lastPrinted>2021-05-20T19:24:00Z</cp:lastPrinted>
  <dcterms:created xsi:type="dcterms:W3CDTF">2016-04-02T18:27:00Z</dcterms:created>
  <dcterms:modified xsi:type="dcterms:W3CDTF">2021-05-20T20:16:00Z</dcterms:modified>
</cp:coreProperties>
</file>